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ECEC28" w14:textId="50AA9573" w:rsidR="00306AA4" w:rsidRDefault="002F2DC4" w:rsidP="001D2FAA">
      <w:pPr>
        <w:jc w:val="center"/>
      </w:pPr>
      <w:r>
        <w:t>Notes</w:t>
      </w:r>
    </w:p>
    <w:p w14:paraId="3B3437E4" w14:textId="1AC1594F" w:rsidR="002F2DC4" w:rsidRDefault="005D735C" w:rsidP="002F2DC4">
      <w:pPr>
        <w:pStyle w:val="ListParagraph"/>
        <w:numPr>
          <w:ilvl w:val="0"/>
          <w:numId w:val="1"/>
        </w:numPr>
      </w:pPr>
      <w:r>
        <w:t>SDLC</w:t>
      </w:r>
    </w:p>
    <w:p w14:paraId="068BE6F9" w14:textId="291EBDD5" w:rsidR="001D2FAA" w:rsidRDefault="001D2FAA" w:rsidP="001D2FAA">
      <w:pPr>
        <w:pStyle w:val="ListParagraph"/>
        <w:numPr>
          <w:ilvl w:val="1"/>
          <w:numId w:val="1"/>
        </w:numPr>
      </w:pPr>
      <w:r>
        <w:t>Properties</w:t>
      </w:r>
    </w:p>
    <w:p w14:paraId="1B656E85" w14:textId="561952FF" w:rsidR="00E92AB2" w:rsidRDefault="00E92AB2" w:rsidP="00E92AB2">
      <w:pPr>
        <w:pStyle w:val="ListParagraph"/>
        <w:numPr>
          <w:ilvl w:val="2"/>
          <w:numId w:val="1"/>
        </w:numPr>
      </w:pPr>
      <w:r>
        <w:t>Waterfall Model</w:t>
      </w:r>
      <w:r w:rsidR="00802257">
        <w:t xml:space="preserve"> = breaks down the project into phases that cannot be progressed until each phase is successfully completed</w:t>
      </w:r>
    </w:p>
    <w:p w14:paraId="2491D8C1" w14:textId="083462E1" w:rsidR="00802257" w:rsidRDefault="00802257" w:rsidP="00802257">
      <w:pPr>
        <w:pStyle w:val="ListParagraph"/>
        <w:numPr>
          <w:ilvl w:val="3"/>
          <w:numId w:val="1"/>
        </w:numPr>
      </w:pPr>
      <w:r>
        <w:t>Requires a lot of meetings, documentation, etc, because there cannot be any movements backwards.</w:t>
      </w:r>
    </w:p>
    <w:p w14:paraId="5CC2091C" w14:textId="502FEE92" w:rsidR="00AF6E41" w:rsidRDefault="00AF6E41" w:rsidP="00802257">
      <w:pPr>
        <w:pStyle w:val="ListParagraph"/>
        <w:numPr>
          <w:ilvl w:val="3"/>
          <w:numId w:val="1"/>
        </w:numPr>
      </w:pPr>
      <w:r>
        <w:t xml:space="preserve">Inflexible and very non-iterative, </w:t>
      </w:r>
      <w:r w:rsidR="00C8004E">
        <w:t>usually too stringent</w:t>
      </w:r>
    </w:p>
    <w:p w14:paraId="1CA5037D" w14:textId="435D3023" w:rsidR="00E92AB2" w:rsidRDefault="00E92AB2" w:rsidP="00E92AB2">
      <w:pPr>
        <w:pStyle w:val="ListParagraph"/>
        <w:numPr>
          <w:ilvl w:val="2"/>
          <w:numId w:val="1"/>
        </w:numPr>
      </w:pPr>
      <w:r>
        <w:t>Spiral</w:t>
      </w:r>
      <w:r w:rsidR="00C8004E">
        <w:t xml:space="preserve"> = Mini waterfalls that iterate upon the waterfall</w:t>
      </w:r>
    </w:p>
    <w:p w14:paraId="690C74C5" w14:textId="37240DB5" w:rsidR="003D044B" w:rsidRDefault="003D044B" w:rsidP="003D044B">
      <w:pPr>
        <w:pStyle w:val="ListParagraph"/>
        <w:numPr>
          <w:ilvl w:val="3"/>
          <w:numId w:val="1"/>
        </w:numPr>
      </w:pPr>
      <w:r>
        <w:t>Each loop is called a phase</w:t>
      </w:r>
      <w:r w:rsidR="005620AD">
        <w:t xml:space="preserve"> and each phase has its own quadrants</w:t>
      </w:r>
    </w:p>
    <w:p w14:paraId="7D2EA3C1" w14:textId="326CF20E" w:rsidR="00105940" w:rsidRDefault="00105940" w:rsidP="003D044B">
      <w:pPr>
        <w:pStyle w:val="ListParagraph"/>
        <w:numPr>
          <w:ilvl w:val="3"/>
          <w:numId w:val="1"/>
        </w:numPr>
      </w:pPr>
      <w:r>
        <w:t>Flexible, great for large projects, customer satisfaction from tangibles each spiral</w:t>
      </w:r>
    </w:p>
    <w:p w14:paraId="160774B1" w14:textId="55B1A8D6" w:rsidR="00105940" w:rsidRDefault="00311095" w:rsidP="003D044B">
      <w:pPr>
        <w:pStyle w:val="ListParagraph"/>
        <w:numPr>
          <w:ilvl w:val="3"/>
          <w:numId w:val="1"/>
        </w:numPr>
      </w:pPr>
      <w:r>
        <w:t>Complexity, expensive, a completed project has unknown number of cycles</w:t>
      </w:r>
    </w:p>
    <w:p w14:paraId="2FEF5A62" w14:textId="71FA1DFF" w:rsidR="00E92AB2" w:rsidRDefault="00E92AB2" w:rsidP="00E92AB2">
      <w:pPr>
        <w:pStyle w:val="ListParagraph"/>
        <w:numPr>
          <w:ilvl w:val="2"/>
          <w:numId w:val="1"/>
        </w:numPr>
      </w:pPr>
      <w:r>
        <w:t>Iterative</w:t>
      </w:r>
      <w:r w:rsidR="003D044B">
        <w:t xml:space="preserve"> = </w:t>
      </w:r>
      <w:r w:rsidR="00D93D2C">
        <w:t>small iterative dev cycles</w:t>
      </w:r>
      <w:r w:rsidR="00FB5C81">
        <w:t>, which allows learning from each previous stage</w:t>
      </w:r>
    </w:p>
    <w:p w14:paraId="2E88C052" w14:textId="24A5BB0D" w:rsidR="00E92AB2" w:rsidRDefault="00E92AB2" w:rsidP="00E92AB2">
      <w:pPr>
        <w:pStyle w:val="ListParagraph"/>
        <w:numPr>
          <w:ilvl w:val="2"/>
          <w:numId w:val="1"/>
        </w:numPr>
      </w:pPr>
      <w:r>
        <w:t>V</w:t>
      </w:r>
      <w:r w:rsidR="00802257">
        <w:t xml:space="preserve"> </w:t>
      </w:r>
      <w:r w:rsidR="00450574">
        <w:t xml:space="preserve">= </w:t>
      </w:r>
    </w:p>
    <w:p w14:paraId="7BE9EE76" w14:textId="41B49432" w:rsidR="00E92AB2" w:rsidRDefault="00E92AB2" w:rsidP="00E92AB2">
      <w:pPr>
        <w:pStyle w:val="ListParagraph"/>
        <w:numPr>
          <w:ilvl w:val="2"/>
          <w:numId w:val="1"/>
        </w:numPr>
      </w:pPr>
      <w:r>
        <w:t>Big</w:t>
      </w:r>
      <w:r w:rsidR="007E5FF6">
        <w:t xml:space="preserve"> </w:t>
      </w:r>
      <w:r w:rsidR="00ED7EEA">
        <w:t>B</w:t>
      </w:r>
      <w:r>
        <w:t>ang</w:t>
      </w:r>
      <w:r w:rsidR="00450574">
        <w:t xml:space="preserve"> = </w:t>
      </w:r>
    </w:p>
    <w:p w14:paraId="4F8C1924" w14:textId="7101F9ED" w:rsidR="00E92AB2" w:rsidRDefault="00E92AB2" w:rsidP="00E92AB2">
      <w:pPr>
        <w:pStyle w:val="ListParagraph"/>
        <w:numPr>
          <w:ilvl w:val="2"/>
          <w:numId w:val="1"/>
        </w:numPr>
      </w:pPr>
      <w:r>
        <w:t>CMMI</w:t>
      </w:r>
      <w:r w:rsidR="00450574">
        <w:t xml:space="preserve"> = </w:t>
      </w:r>
    </w:p>
    <w:p w14:paraId="56724CA9" w14:textId="40848661" w:rsidR="00E92AB2" w:rsidRDefault="00E92AB2" w:rsidP="00442A33">
      <w:pPr>
        <w:pStyle w:val="ListParagraph"/>
        <w:numPr>
          <w:ilvl w:val="2"/>
          <w:numId w:val="1"/>
        </w:numPr>
      </w:pPr>
      <w:r>
        <w:t>Agile</w:t>
      </w:r>
      <w:r w:rsidR="00450574">
        <w:t xml:space="preserve"> =</w:t>
      </w:r>
      <w:r w:rsidR="00105940">
        <w:t xml:space="preserve"> </w:t>
      </w:r>
    </w:p>
    <w:p w14:paraId="63459BE9" w14:textId="69E2752B" w:rsidR="001D2FAA" w:rsidRDefault="001D2FAA" w:rsidP="001D2FAA">
      <w:pPr>
        <w:pStyle w:val="ListParagraph"/>
        <w:numPr>
          <w:ilvl w:val="1"/>
          <w:numId w:val="1"/>
        </w:numPr>
      </w:pPr>
      <w:r>
        <w:t>Str</w:t>
      </w:r>
    </w:p>
    <w:p w14:paraId="2FB5DB4C" w14:textId="09F02C15" w:rsidR="001D2FAA" w:rsidRDefault="001D2FAA" w:rsidP="001D2FAA">
      <w:pPr>
        <w:pStyle w:val="ListParagraph"/>
        <w:numPr>
          <w:ilvl w:val="1"/>
          <w:numId w:val="1"/>
        </w:numPr>
      </w:pPr>
      <w:r>
        <w:t>Lim</w:t>
      </w:r>
    </w:p>
    <w:p w14:paraId="5BD095DC" w14:textId="2C3DBB8E" w:rsidR="005D735C" w:rsidRDefault="005D735C" w:rsidP="002F2DC4">
      <w:pPr>
        <w:pStyle w:val="ListParagraph"/>
        <w:numPr>
          <w:ilvl w:val="0"/>
          <w:numId w:val="1"/>
        </w:numPr>
      </w:pPr>
      <w:r>
        <w:t>Containerization</w:t>
      </w:r>
    </w:p>
    <w:p w14:paraId="594995CA" w14:textId="77777777" w:rsidR="00DA3783" w:rsidRDefault="00DA3783" w:rsidP="00DA3783">
      <w:pPr>
        <w:pStyle w:val="ListParagraph"/>
        <w:numPr>
          <w:ilvl w:val="1"/>
          <w:numId w:val="1"/>
        </w:numPr>
      </w:pPr>
      <w:r>
        <w:t>Properties</w:t>
      </w:r>
    </w:p>
    <w:p w14:paraId="77044D42" w14:textId="77777777" w:rsidR="00DA3783" w:rsidRDefault="00DA3783" w:rsidP="00DA3783">
      <w:pPr>
        <w:pStyle w:val="ListParagraph"/>
        <w:numPr>
          <w:ilvl w:val="1"/>
          <w:numId w:val="1"/>
        </w:numPr>
      </w:pPr>
      <w:r>
        <w:t>Str</w:t>
      </w:r>
    </w:p>
    <w:p w14:paraId="5750FEBE" w14:textId="5721BAE8" w:rsidR="00DA3783" w:rsidRDefault="00DA3783" w:rsidP="00976EFA">
      <w:pPr>
        <w:pStyle w:val="ListParagraph"/>
        <w:numPr>
          <w:ilvl w:val="1"/>
          <w:numId w:val="1"/>
        </w:numPr>
      </w:pPr>
      <w:r>
        <w:t>Lim</w:t>
      </w:r>
    </w:p>
    <w:p w14:paraId="05FEA404" w14:textId="75A0D685" w:rsidR="005D735C" w:rsidRDefault="005D735C" w:rsidP="002F2DC4">
      <w:pPr>
        <w:pStyle w:val="ListParagraph"/>
        <w:numPr>
          <w:ilvl w:val="0"/>
          <w:numId w:val="1"/>
        </w:numPr>
      </w:pPr>
      <w:r>
        <w:t xml:space="preserve">Docker </w:t>
      </w:r>
      <w:r w:rsidR="008F685C">
        <w:t xml:space="preserve">= </w:t>
      </w:r>
    </w:p>
    <w:p w14:paraId="5143D0E0" w14:textId="3BC09901" w:rsidR="005D735C" w:rsidRDefault="005D735C" w:rsidP="002F2DC4">
      <w:pPr>
        <w:pStyle w:val="ListParagraph"/>
        <w:numPr>
          <w:ilvl w:val="0"/>
          <w:numId w:val="1"/>
        </w:numPr>
      </w:pPr>
      <w:r>
        <w:t>DevOps</w:t>
      </w:r>
      <w:r w:rsidR="00B772F8">
        <w:t xml:space="preserve"> = </w:t>
      </w:r>
      <w:r w:rsidR="006858F6">
        <w:t xml:space="preserve">the union of people, process, and products to enable continuous end value to </w:t>
      </w:r>
      <w:r w:rsidR="00B21A7B">
        <w:t>end users</w:t>
      </w:r>
    </w:p>
    <w:p w14:paraId="00E935AA" w14:textId="66BA980C" w:rsidR="00C94BE5" w:rsidRDefault="00C94BE5" w:rsidP="00C94BE5">
      <w:pPr>
        <w:pStyle w:val="ListParagraph"/>
        <w:numPr>
          <w:ilvl w:val="1"/>
          <w:numId w:val="1"/>
        </w:numPr>
      </w:pPr>
      <w:r>
        <w:t>Properties</w:t>
      </w:r>
    </w:p>
    <w:p w14:paraId="1F67F8A7" w14:textId="5F1E538B" w:rsidR="00E40D27" w:rsidRDefault="00E40D27" w:rsidP="00E40D27">
      <w:pPr>
        <w:pStyle w:val="ListParagraph"/>
        <w:numPr>
          <w:ilvl w:val="2"/>
          <w:numId w:val="1"/>
        </w:numPr>
      </w:pPr>
      <w:r>
        <w:t>Replaces siloed/segregated development team and operations team by integrating into a unit consisting of multidisciplinary teams for more shared &amp; efficient tools</w:t>
      </w:r>
      <w:r w:rsidR="0074003A">
        <w:t xml:space="preserve"> (combination of IT, dev, and Business teams)</w:t>
      </w:r>
    </w:p>
    <w:p w14:paraId="324FBD04" w14:textId="709D240A" w:rsidR="008E71C2" w:rsidRDefault="008E71C2" w:rsidP="008E71C2">
      <w:pPr>
        <w:pStyle w:val="ListParagraph"/>
        <w:numPr>
          <w:ilvl w:val="3"/>
          <w:numId w:val="1"/>
        </w:numPr>
      </w:pPr>
      <w:r>
        <w:t>Agile planning</w:t>
      </w:r>
    </w:p>
    <w:p w14:paraId="38579498" w14:textId="21F00E9D" w:rsidR="008E71C2" w:rsidRDefault="008E71C2" w:rsidP="008E71C2">
      <w:pPr>
        <w:pStyle w:val="ListParagraph"/>
        <w:numPr>
          <w:ilvl w:val="3"/>
          <w:numId w:val="1"/>
        </w:numPr>
      </w:pPr>
      <w:r>
        <w:t>Continuous integration</w:t>
      </w:r>
    </w:p>
    <w:p w14:paraId="116D7335" w14:textId="683BB25A" w:rsidR="008E71C2" w:rsidRDefault="008E71C2" w:rsidP="008E71C2">
      <w:pPr>
        <w:pStyle w:val="ListParagraph"/>
        <w:numPr>
          <w:ilvl w:val="3"/>
          <w:numId w:val="1"/>
        </w:numPr>
      </w:pPr>
      <w:r>
        <w:t>Continuous delivery</w:t>
      </w:r>
    </w:p>
    <w:p w14:paraId="5536112B" w14:textId="6A091711" w:rsidR="008E71C2" w:rsidRDefault="008E71C2" w:rsidP="008E71C2">
      <w:pPr>
        <w:pStyle w:val="ListParagraph"/>
        <w:numPr>
          <w:ilvl w:val="3"/>
          <w:numId w:val="1"/>
        </w:numPr>
      </w:pPr>
      <w:r>
        <w:t>Continuous monitoring</w:t>
      </w:r>
    </w:p>
    <w:p w14:paraId="04CC979A" w14:textId="0D06CA93" w:rsidR="005B2687" w:rsidRDefault="00874059" w:rsidP="005B2687">
      <w:pPr>
        <w:pStyle w:val="ListParagraph"/>
        <w:numPr>
          <w:ilvl w:val="2"/>
          <w:numId w:val="1"/>
        </w:numPr>
      </w:pPr>
      <w:r>
        <w:t>The purpose of DevOps is to shorten the cycle time in the OODA loops</w:t>
      </w:r>
      <w:r w:rsidR="005B2687">
        <w:t xml:space="preserve"> by streamlining the feedback process through automation</w:t>
      </w:r>
      <w:r w:rsidR="00DF2929">
        <w:t xml:space="preserve"> + frequent deployments</w:t>
      </w:r>
      <w:r w:rsidR="00F717E0">
        <w:t xml:space="preserve">, thus enabling more validated </w:t>
      </w:r>
      <w:r w:rsidR="006D218B">
        <w:t xml:space="preserve">learning </w:t>
      </w:r>
    </w:p>
    <w:p w14:paraId="58961216" w14:textId="1E1934C1" w:rsidR="006D218B" w:rsidRDefault="006D218B" w:rsidP="006D218B">
      <w:pPr>
        <w:pStyle w:val="ListParagraph"/>
        <w:numPr>
          <w:ilvl w:val="2"/>
          <w:numId w:val="1"/>
        </w:numPr>
      </w:pPr>
      <w:r>
        <w:t>Continuous Integration and Continuous Testing</w:t>
      </w:r>
    </w:p>
    <w:p w14:paraId="1702DAC7" w14:textId="75F969A8" w:rsidR="006D218B" w:rsidRDefault="006D218B" w:rsidP="006D218B">
      <w:pPr>
        <w:pStyle w:val="ListParagraph"/>
        <w:numPr>
          <w:ilvl w:val="3"/>
          <w:numId w:val="1"/>
        </w:numPr>
      </w:pPr>
      <w:r>
        <w:t>CI</w:t>
      </w:r>
    </w:p>
    <w:p w14:paraId="7C57590C" w14:textId="1C44ECE1" w:rsidR="006D218B" w:rsidRDefault="006D218B" w:rsidP="006D218B">
      <w:pPr>
        <w:pStyle w:val="ListParagraph"/>
        <w:numPr>
          <w:ilvl w:val="3"/>
          <w:numId w:val="1"/>
        </w:numPr>
      </w:pPr>
      <w:r>
        <w:t>C</w:t>
      </w:r>
    </w:p>
    <w:p w14:paraId="5149C510" w14:textId="61C60577" w:rsidR="00712CA1" w:rsidRDefault="00712CA1" w:rsidP="005B2687">
      <w:pPr>
        <w:pStyle w:val="ListParagraph"/>
        <w:numPr>
          <w:ilvl w:val="2"/>
          <w:numId w:val="1"/>
        </w:numPr>
      </w:pPr>
      <w:r>
        <w:lastRenderedPageBreak/>
        <w:t>OODA Loop</w:t>
      </w:r>
      <w:r w:rsidR="00543766">
        <w:t xml:space="preserve"> = a pattern for thinking and approaching how to solve a business need. It occurs in a cycle time </w:t>
      </w:r>
    </w:p>
    <w:p w14:paraId="2FB746C5" w14:textId="6D9BCCA1" w:rsidR="00712CA1" w:rsidRDefault="00712CA1" w:rsidP="00712CA1">
      <w:pPr>
        <w:pStyle w:val="ListParagraph"/>
        <w:numPr>
          <w:ilvl w:val="3"/>
          <w:numId w:val="1"/>
        </w:numPr>
      </w:pPr>
      <w:r w:rsidRPr="00543766">
        <w:rPr>
          <w:b/>
          <w:bCs/>
        </w:rPr>
        <w:t>Observe</w:t>
      </w:r>
      <w:r>
        <w:t xml:space="preserve"> business needs</w:t>
      </w:r>
    </w:p>
    <w:p w14:paraId="0D0633B4" w14:textId="7BF51126" w:rsidR="00712CA1" w:rsidRDefault="00712CA1" w:rsidP="00712CA1">
      <w:pPr>
        <w:pStyle w:val="ListParagraph"/>
        <w:numPr>
          <w:ilvl w:val="3"/>
          <w:numId w:val="1"/>
        </w:numPr>
      </w:pPr>
      <w:r w:rsidRPr="00543766">
        <w:rPr>
          <w:b/>
          <w:bCs/>
        </w:rPr>
        <w:t>Orient</w:t>
      </w:r>
      <w:r>
        <w:t xml:space="preserve"> with potential business options</w:t>
      </w:r>
    </w:p>
    <w:p w14:paraId="039FDBDD" w14:textId="0A3E2544" w:rsidR="00712CA1" w:rsidRDefault="00712CA1" w:rsidP="00712CA1">
      <w:pPr>
        <w:pStyle w:val="ListParagraph"/>
        <w:numPr>
          <w:ilvl w:val="3"/>
          <w:numId w:val="1"/>
        </w:numPr>
      </w:pPr>
      <w:r w:rsidRPr="00543766">
        <w:rPr>
          <w:b/>
          <w:bCs/>
        </w:rPr>
        <w:t>Decide</w:t>
      </w:r>
      <w:r>
        <w:t xml:space="preserve"> what you will offer</w:t>
      </w:r>
    </w:p>
    <w:p w14:paraId="0D284AFE" w14:textId="7891AA5A" w:rsidR="00712CA1" w:rsidRDefault="00712CA1" w:rsidP="00712CA1">
      <w:pPr>
        <w:pStyle w:val="ListParagraph"/>
        <w:numPr>
          <w:ilvl w:val="3"/>
          <w:numId w:val="1"/>
        </w:numPr>
      </w:pPr>
      <w:r w:rsidRPr="00543766">
        <w:rPr>
          <w:b/>
          <w:bCs/>
        </w:rPr>
        <w:t>Act</w:t>
      </w:r>
      <w:r>
        <w:t xml:space="preserve"> by delivering software goods &amp; services to customers</w:t>
      </w:r>
    </w:p>
    <w:p w14:paraId="0741267A" w14:textId="752A3E6D" w:rsidR="00543766" w:rsidRDefault="00403F20" w:rsidP="00403F20">
      <w:pPr>
        <w:pStyle w:val="ListParagraph"/>
        <w:numPr>
          <w:ilvl w:val="3"/>
          <w:numId w:val="1"/>
        </w:numPr>
      </w:pPr>
      <w:r w:rsidRPr="00403F20">
        <w:t>Feedback</w:t>
      </w:r>
      <w:r>
        <w:t xml:space="preserve"> gathered from each cycle should be meaningful, actionable data to facilitate </w:t>
      </w:r>
      <w:r>
        <w:rPr>
          <w:b/>
          <w:bCs/>
        </w:rPr>
        <w:t>validated learning</w:t>
      </w:r>
      <w:r>
        <w:t xml:space="preserve"> (basically learning that is empirically founded)</w:t>
      </w:r>
    </w:p>
    <w:p w14:paraId="70A9DA4C" w14:textId="7E009432" w:rsidR="006D218B" w:rsidRDefault="006D218B" w:rsidP="006D218B">
      <w:pPr>
        <w:pStyle w:val="ListParagraph"/>
        <w:numPr>
          <w:ilvl w:val="2"/>
          <w:numId w:val="1"/>
        </w:numPr>
      </w:pPr>
      <w:r>
        <w:t>Azure DevOps</w:t>
      </w:r>
    </w:p>
    <w:p w14:paraId="774244E9" w14:textId="68DA53DC" w:rsidR="006D218B" w:rsidRDefault="006D218B" w:rsidP="006D218B">
      <w:pPr>
        <w:pStyle w:val="ListParagraph"/>
        <w:numPr>
          <w:ilvl w:val="3"/>
          <w:numId w:val="1"/>
        </w:numPr>
      </w:pPr>
      <w:r>
        <w:t>A cloud service to allow code testable to users</w:t>
      </w:r>
    </w:p>
    <w:p w14:paraId="1AD016BC" w14:textId="0FF2F09A" w:rsidR="006D218B" w:rsidRDefault="006D218B" w:rsidP="006D218B">
      <w:pPr>
        <w:pStyle w:val="ListParagraph"/>
        <w:numPr>
          <w:ilvl w:val="3"/>
          <w:numId w:val="1"/>
        </w:numPr>
      </w:pPr>
      <w:r>
        <w:t>Build Definition = mechanism controlling how &amp; when build occurs</w:t>
      </w:r>
    </w:p>
    <w:p w14:paraId="760500C9" w14:textId="79DFE57F" w:rsidR="00F80CB1" w:rsidRPr="00403F20" w:rsidRDefault="00F80CB1" w:rsidP="006D218B">
      <w:pPr>
        <w:pStyle w:val="ListParagraph"/>
        <w:numPr>
          <w:ilvl w:val="3"/>
          <w:numId w:val="1"/>
        </w:numPr>
      </w:pPr>
      <w:r>
        <w:t>Uses a .yml files</w:t>
      </w:r>
    </w:p>
    <w:p w14:paraId="0DBC76C7" w14:textId="77777777" w:rsidR="00C94BE5" w:rsidRDefault="00C94BE5" w:rsidP="00C94BE5">
      <w:pPr>
        <w:pStyle w:val="ListParagraph"/>
        <w:numPr>
          <w:ilvl w:val="1"/>
          <w:numId w:val="1"/>
        </w:numPr>
      </w:pPr>
      <w:r>
        <w:t>Str</w:t>
      </w:r>
    </w:p>
    <w:p w14:paraId="03FADF99" w14:textId="6BF1F5CF" w:rsidR="00C94BE5" w:rsidRDefault="00C94BE5" w:rsidP="00DC1654">
      <w:pPr>
        <w:pStyle w:val="ListParagraph"/>
        <w:numPr>
          <w:ilvl w:val="1"/>
          <w:numId w:val="1"/>
        </w:numPr>
      </w:pPr>
      <w:r>
        <w:t>Lim</w:t>
      </w:r>
    </w:p>
    <w:p w14:paraId="43B95C61" w14:textId="499A785D" w:rsidR="005D735C" w:rsidRDefault="005D735C" w:rsidP="002F2DC4">
      <w:pPr>
        <w:pStyle w:val="ListParagraph"/>
        <w:numPr>
          <w:ilvl w:val="0"/>
          <w:numId w:val="1"/>
        </w:numPr>
      </w:pPr>
      <w:r>
        <w:t>YAML</w:t>
      </w:r>
      <w:r w:rsidR="006439A2">
        <w:t xml:space="preserve"> = “Yet another Markup Language”</w:t>
      </w:r>
    </w:p>
    <w:p w14:paraId="16566BEA" w14:textId="0ACE2C66" w:rsidR="006439A2" w:rsidRDefault="006439A2" w:rsidP="006439A2">
      <w:pPr>
        <w:pStyle w:val="ListParagraph"/>
        <w:numPr>
          <w:ilvl w:val="1"/>
          <w:numId w:val="1"/>
        </w:numPr>
      </w:pPr>
      <w:r>
        <w:t>Properties</w:t>
      </w:r>
    </w:p>
    <w:p w14:paraId="2289EC3F" w14:textId="4608538A" w:rsidR="006439A2" w:rsidRDefault="006439A2" w:rsidP="006439A2">
      <w:pPr>
        <w:pStyle w:val="ListParagraph"/>
        <w:numPr>
          <w:ilvl w:val="2"/>
          <w:numId w:val="1"/>
        </w:numPr>
      </w:pPr>
      <w:r>
        <w:t>Indentation specific</w:t>
      </w:r>
    </w:p>
    <w:p w14:paraId="4879A11C" w14:textId="15E2252F" w:rsidR="006439A2" w:rsidRDefault="006439A2" w:rsidP="006439A2">
      <w:pPr>
        <w:pStyle w:val="ListParagraph"/>
        <w:numPr>
          <w:ilvl w:val="2"/>
          <w:numId w:val="1"/>
        </w:numPr>
      </w:pPr>
      <w:r>
        <w:t>Easily readable by humans</w:t>
      </w:r>
    </w:p>
    <w:p w14:paraId="1FB93B8A" w14:textId="106656D8" w:rsidR="006439A2" w:rsidRDefault="006439A2" w:rsidP="006439A2">
      <w:pPr>
        <w:pStyle w:val="ListParagraph"/>
        <w:numPr>
          <w:ilvl w:val="2"/>
          <w:numId w:val="1"/>
        </w:numPr>
      </w:pPr>
      <w:r>
        <w:t>Portable between languages</w:t>
      </w:r>
    </w:p>
    <w:p w14:paraId="411E4AA0" w14:textId="41E26AC6" w:rsidR="006439A2" w:rsidRDefault="006439A2" w:rsidP="006439A2">
      <w:pPr>
        <w:pStyle w:val="ListParagraph"/>
        <w:numPr>
          <w:ilvl w:val="2"/>
          <w:numId w:val="1"/>
        </w:numPr>
      </w:pPr>
      <w:r>
        <w:t>Match native structures of OOP/Agile langs</w:t>
      </w:r>
    </w:p>
    <w:p w14:paraId="26270C44" w14:textId="2883193B" w:rsidR="006439A2" w:rsidRDefault="006439A2" w:rsidP="006439A2">
      <w:pPr>
        <w:pStyle w:val="ListParagraph"/>
        <w:numPr>
          <w:ilvl w:val="2"/>
          <w:numId w:val="1"/>
        </w:numPr>
      </w:pPr>
      <w:r>
        <w:t>1 pass processing</w:t>
      </w:r>
    </w:p>
    <w:p w14:paraId="486BBA22" w14:textId="2851F3F7" w:rsidR="006439A2" w:rsidRDefault="006439A2" w:rsidP="006439A2">
      <w:pPr>
        <w:pStyle w:val="ListParagraph"/>
        <w:numPr>
          <w:ilvl w:val="2"/>
          <w:numId w:val="1"/>
        </w:numPr>
      </w:pPr>
      <w:r>
        <w:t>Expressive and extensible</w:t>
      </w:r>
    </w:p>
    <w:p w14:paraId="6B090C11" w14:textId="08F0CC6C" w:rsidR="006439A2" w:rsidRDefault="006439A2" w:rsidP="006439A2">
      <w:pPr>
        <w:pStyle w:val="ListParagraph"/>
        <w:numPr>
          <w:ilvl w:val="2"/>
          <w:numId w:val="1"/>
        </w:numPr>
      </w:pPr>
      <w:r>
        <w:t>Easy to implement</w:t>
      </w:r>
    </w:p>
    <w:p w14:paraId="18DF0BD3" w14:textId="0B8D67DE" w:rsidR="006439A2" w:rsidRDefault="006439A2" w:rsidP="006439A2">
      <w:pPr>
        <w:pStyle w:val="ListParagraph"/>
        <w:numPr>
          <w:ilvl w:val="2"/>
          <w:numId w:val="1"/>
        </w:numPr>
      </w:pPr>
      <w:r>
        <w:t>Starts through a trigger activation in the repo</w:t>
      </w:r>
    </w:p>
    <w:p w14:paraId="4AD66988" w14:textId="6173D616" w:rsidR="00C70CA0" w:rsidRDefault="00C70CA0" w:rsidP="00C70CA0">
      <w:pPr>
        <w:pStyle w:val="ListParagraph"/>
        <w:numPr>
          <w:ilvl w:val="3"/>
          <w:numId w:val="1"/>
        </w:numPr>
      </w:pPr>
      <w:r>
        <w:t>They are what allow auto build of YAML</w:t>
      </w:r>
    </w:p>
    <w:p w14:paraId="33E8E987" w14:textId="428049DE" w:rsidR="001751FF" w:rsidRDefault="001751FF" w:rsidP="00C70CA0">
      <w:pPr>
        <w:pStyle w:val="ListParagraph"/>
        <w:numPr>
          <w:ilvl w:val="3"/>
          <w:numId w:val="1"/>
        </w:numPr>
      </w:pPr>
      <w:r>
        <w:t xml:space="preserve">Push trigger </w:t>
      </w:r>
    </w:p>
    <w:p w14:paraId="4E9EAD01" w14:textId="38B49192" w:rsidR="001751FF" w:rsidRDefault="001751FF" w:rsidP="00C70CA0">
      <w:pPr>
        <w:pStyle w:val="ListParagraph"/>
        <w:numPr>
          <w:ilvl w:val="3"/>
          <w:numId w:val="1"/>
        </w:numPr>
      </w:pPr>
      <w:r>
        <w:t>No push trigger</w:t>
      </w:r>
    </w:p>
    <w:p w14:paraId="02417046" w14:textId="033B74A1" w:rsidR="001751FF" w:rsidRDefault="001751FF" w:rsidP="001751FF">
      <w:pPr>
        <w:pStyle w:val="ListParagraph"/>
        <w:numPr>
          <w:ilvl w:val="2"/>
          <w:numId w:val="1"/>
        </w:numPr>
      </w:pPr>
      <w:r>
        <w:t>Cannot have a stage in a job – things must be ordered to be stage specific</w:t>
      </w:r>
    </w:p>
    <w:p w14:paraId="6313D48E" w14:textId="77777777" w:rsidR="006439A2" w:rsidRDefault="006439A2" w:rsidP="006439A2">
      <w:pPr>
        <w:pStyle w:val="ListParagraph"/>
        <w:numPr>
          <w:ilvl w:val="1"/>
          <w:numId w:val="1"/>
        </w:numPr>
      </w:pPr>
    </w:p>
    <w:p w14:paraId="3ED35F25" w14:textId="354CAC3E" w:rsidR="005D735C" w:rsidRDefault="005D735C" w:rsidP="002F2DC4">
      <w:pPr>
        <w:pStyle w:val="ListParagraph"/>
        <w:numPr>
          <w:ilvl w:val="0"/>
          <w:numId w:val="1"/>
        </w:numPr>
      </w:pPr>
      <w:r>
        <w:t>Cloud Basics</w:t>
      </w:r>
      <w:r w:rsidR="00A707E4">
        <w:t xml:space="preserve"> = </w:t>
      </w:r>
    </w:p>
    <w:p w14:paraId="102E326F" w14:textId="77777777" w:rsidR="005D735C" w:rsidRDefault="005D735C" w:rsidP="002F2DC4">
      <w:pPr>
        <w:pStyle w:val="ListParagraph"/>
        <w:numPr>
          <w:ilvl w:val="0"/>
          <w:numId w:val="1"/>
        </w:numPr>
      </w:pPr>
    </w:p>
    <w:sectPr w:rsidR="005D735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A731148"/>
    <w:multiLevelType w:val="hybridMultilevel"/>
    <w:tmpl w:val="504CF998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A3M7I0MbcwMLGwtLBU0lEKTi0uzszPAykwrQUAaHFlxCwAAAA="/>
  </w:docVars>
  <w:rsids>
    <w:rsidRoot w:val="00115A34"/>
    <w:rsid w:val="000F0752"/>
    <w:rsid w:val="00105940"/>
    <w:rsid w:val="00115A34"/>
    <w:rsid w:val="001751FF"/>
    <w:rsid w:val="001D2FAA"/>
    <w:rsid w:val="002F2DC4"/>
    <w:rsid w:val="00306AA4"/>
    <w:rsid w:val="00311095"/>
    <w:rsid w:val="00356CB8"/>
    <w:rsid w:val="003D044B"/>
    <w:rsid w:val="00403F20"/>
    <w:rsid w:val="00410FD9"/>
    <w:rsid w:val="00442A33"/>
    <w:rsid w:val="00450574"/>
    <w:rsid w:val="00504AD9"/>
    <w:rsid w:val="00543766"/>
    <w:rsid w:val="005620AD"/>
    <w:rsid w:val="005B2687"/>
    <w:rsid w:val="005D735C"/>
    <w:rsid w:val="006439A2"/>
    <w:rsid w:val="006858F6"/>
    <w:rsid w:val="006D218B"/>
    <w:rsid w:val="00712CA1"/>
    <w:rsid w:val="0074003A"/>
    <w:rsid w:val="007E5FF6"/>
    <w:rsid w:val="00802257"/>
    <w:rsid w:val="00874059"/>
    <w:rsid w:val="008E71C2"/>
    <w:rsid w:val="008F685C"/>
    <w:rsid w:val="00976EFA"/>
    <w:rsid w:val="00A707E4"/>
    <w:rsid w:val="00AF6E41"/>
    <w:rsid w:val="00B21A7B"/>
    <w:rsid w:val="00B772F8"/>
    <w:rsid w:val="00C70CA0"/>
    <w:rsid w:val="00C8004E"/>
    <w:rsid w:val="00C94BE5"/>
    <w:rsid w:val="00D93D2C"/>
    <w:rsid w:val="00DA3783"/>
    <w:rsid w:val="00DC1654"/>
    <w:rsid w:val="00DF2929"/>
    <w:rsid w:val="00E163E7"/>
    <w:rsid w:val="00E40D27"/>
    <w:rsid w:val="00E92AB2"/>
    <w:rsid w:val="00ED7EEA"/>
    <w:rsid w:val="00F717E0"/>
    <w:rsid w:val="00F80CB1"/>
    <w:rsid w:val="00FB5C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98B0F7"/>
  <w15:chartTrackingRefBased/>
  <w15:docId w15:val="{41BB06FA-9347-4997-B653-9A199B5EAA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F2D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4</TotalTime>
  <Pages>2</Pages>
  <Words>355</Words>
  <Characters>202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Romero</dc:creator>
  <cp:keywords/>
  <dc:description/>
  <cp:lastModifiedBy>Christian Romero</cp:lastModifiedBy>
  <cp:revision>24</cp:revision>
  <dcterms:created xsi:type="dcterms:W3CDTF">2021-06-22T13:59:00Z</dcterms:created>
  <dcterms:modified xsi:type="dcterms:W3CDTF">2021-06-22T16:12:00Z</dcterms:modified>
</cp:coreProperties>
</file>